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B344D2" w14:textId="73D14091" w:rsidR="00072DC2" w:rsidRDefault="00072DC2" w:rsidP="00441E68">
      <w:pPr>
        <w:pStyle w:val="Heading2"/>
        <w:spacing w:before="0" w:after="0"/>
      </w:pPr>
      <w:r w:rsidRPr="00072DC2">
        <w:t>Lecture 1</w:t>
      </w:r>
      <w:r w:rsidR="00E41255">
        <w:t>4</w:t>
      </w:r>
      <w:r w:rsidRPr="00072DC2">
        <w:t>-minimum spanning trees</w:t>
      </w:r>
    </w:p>
    <w:p w14:paraId="14E57274" w14:textId="19D5F20B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1. What is a minimum spanning tree (MST)?</w:t>
      </w:r>
    </w:p>
    <w:p w14:paraId="41648323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) A tree with the least number of edges</w:t>
      </w:r>
    </w:p>
    <w:p w14:paraId="4807BBFE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b) A subgraph that is both a tree and includes all vertices with minimum total edge weight</w:t>
      </w:r>
    </w:p>
    <w:p w14:paraId="6BC3D6CA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c) The shortest path between any two vertices</w:t>
      </w:r>
    </w:p>
    <w:p w14:paraId="5313E337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d) A tree with the maximum number of edges</w:t>
      </w:r>
    </w:p>
    <w:p w14:paraId="3D009B1C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nswer: b</w:t>
      </w:r>
    </w:p>
    <w:p w14:paraId="5B4B4AC0" w14:textId="77777777" w:rsidR="00543F68" w:rsidRPr="00543F68" w:rsidRDefault="00543F68" w:rsidP="00441E68">
      <w:pPr>
        <w:spacing w:after="0"/>
        <w:rPr>
          <w:sz w:val="22"/>
          <w:szCs w:val="22"/>
        </w:rPr>
      </w:pPr>
    </w:p>
    <w:p w14:paraId="727F8FD3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2. Which of the following is NOT a characteristic of a spanning tree?</w:t>
      </w:r>
    </w:p>
    <w:p w14:paraId="22BD76F5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) Connected</w:t>
      </w:r>
    </w:p>
    <w:p w14:paraId="59895EA8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b) Acyclic</w:t>
      </w:r>
    </w:p>
    <w:p w14:paraId="06014214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c) Includes all vertices</w:t>
      </w:r>
    </w:p>
    <w:p w14:paraId="7950B415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d) Contains loops</w:t>
      </w:r>
    </w:p>
    <w:p w14:paraId="28197A06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nswer: d</w:t>
      </w:r>
    </w:p>
    <w:p w14:paraId="746AFD56" w14:textId="77777777" w:rsidR="00543F68" w:rsidRPr="00543F68" w:rsidRDefault="00543F68" w:rsidP="00441E68">
      <w:pPr>
        <w:spacing w:after="0"/>
        <w:rPr>
          <w:sz w:val="22"/>
          <w:szCs w:val="22"/>
        </w:rPr>
      </w:pPr>
    </w:p>
    <w:p w14:paraId="4785BF2F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3. What is the main goal when finding a minimum spanning tree?</w:t>
      </w:r>
    </w:p>
    <w:p w14:paraId="71043A20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) Maximize the number of edges</w:t>
      </w:r>
    </w:p>
    <w:p w14:paraId="4A36C57A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b) Minimize the number of vertices</w:t>
      </w:r>
    </w:p>
    <w:p w14:paraId="3242A9DF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c) Find the shortest path between two vertices</w:t>
      </w:r>
    </w:p>
    <w:p w14:paraId="427B8D9A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d) Minimize the total weight of edges</w:t>
      </w:r>
    </w:p>
    <w:p w14:paraId="18F432A0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nswer: d</w:t>
      </w:r>
    </w:p>
    <w:p w14:paraId="6B46EA41" w14:textId="77777777" w:rsidR="00543F68" w:rsidRPr="00543F68" w:rsidRDefault="00543F68" w:rsidP="00441E68">
      <w:pPr>
        <w:spacing w:after="0"/>
        <w:rPr>
          <w:sz w:val="22"/>
          <w:szCs w:val="22"/>
        </w:rPr>
      </w:pPr>
    </w:p>
    <w:p w14:paraId="1A95C06B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4. Which of these is an application of minimum spanning trees?</w:t>
      </w:r>
    </w:p>
    <w:p w14:paraId="7E0385A2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) </w:t>
      </w:r>
      <w:proofErr w:type="gramStart"/>
      <w:r w:rsidRPr="00543F68">
        <w:rPr>
          <w:sz w:val="22"/>
          <w:szCs w:val="22"/>
        </w:rPr>
        <w:t>Social</w:t>
      </w:r>
      <w:proofErr w:type="gramEnd"/>
      <w:r w:rsidRPr="00543F68">
        <w:rPr>
          <w:sz w:val="22"/>
          <w:szCs w:val="22"/>
        </w:rPr>
        <w:t xml:space="preserve"> network analysis</w:t>
      </w:r>
    </w:p>
    <w:p w14:paraId="682AA3F7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b) Laying cable in a new neighborhood</w:t>
      </w:r>
    </w:p>
    <w:p w14:paraId="46E12E58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c) Sorting algorithms</w:t>
      </w:r>
    </w:p>
    <w:p w14:paraId="47BBCA39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d) Database indexing</w:t>
      </w:r>
    </w:p>
    <w:p w14:paraId="0A49C7E6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nswer: b</w:t>
      </w:r>
    </w:p>
    <w:p w14:paraId="4B867834" w14:textId="77777777" w:rsidR="00543F68" w:rsidRPr="00543F68" w:rsidRDefault="00543F68" w:rsidP="00441E68">
      <w:pPr>
        <w:spacing w:after="0"/>
        <w:rPr>
          <w:sz w:val="22"/>
          <w:szCs w:val="22"/>
        </w:rPr>
      </w:pPr>
    </w:p>
    <w:p w14:paraId="00BE3ED5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5. What is the first step in Kruskal's algorithm?</w:t>
      </w:r>
    </w:p>
    <w:p w14:paraId="1D7D1FFD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) Start with a random vertex</w:t>
      </w:r>
    </w:p>
    <w:p w14:paraId="6440DFA3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b) Consider edges in descending order of weight</w:t>
      </w:r>
    </w:p>
    <w:p w14:paraId="27D0546F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c) Consider edges in ascending order of weight</w:t>
      </w:r>
    </w:p>
    <w:p w14:paraId="7E43EACE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d) Add all edges to the tree</w:t>
      </w:r>
    </w:p>
    <w:p w14:paraId="0E93E1CA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nswer: c</w:t>
      </w:r>
    </w:p>
    <w:p w14:paraId="5A49CD16" w14:textId="77777777" w:rsidR="00543F68" w:rsidRPr="00543F68" w:rsidRDefault="00543F68" w:rsidP="00441E68">
      <w:pPr>
        <w:spacing w:after="0"/>
        <w:rPr>
          <w:sz w:val="22"/>
          <w:szCs w:val="22"/>
        </w:rPr>
      </w:pPr>
    </w:p>
    <w:p w14:paraId="5C4DA280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6. In Kruskal's algorithm, when is an edge NOT added to the tree?</w:t>
      </w:r>
    </w:p>
    <w:p w14:paraId="295FFCB7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) When it creates a cycle</w:t>
      </w:r>
    </w:p>
    <w:p w14:paraId="626EC7C1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b) When it's the heaviest edge</w:t>
      </w:r>
    </w:p>
    <w:p w14:paraId="4EF217B2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c) When it's already in the tree</w:t>
      </w:r>
    </w:p>
    <w:p w14:paraId="3883E6AD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d) When it connects two different components</w:t>
      </w:r>
    </w:p>
    <w:p w14:paraId="37353A9D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nswer: a</w:t>
      </w:r>
    </w:p>
    <w:p w14:paraId="1016629E" w14:textId="77777777" w:rsidR="00543F68" w:rsidRPr="00543F68" w:rsidRDefault="00543F68" w:rsidP="00441E68">
      <w:pPr>
        <w:spacing w:after="0"/>
        <w:rPr>
          <w:sz w:val="22"/>
          <w:szCs w:val="22"/>
        </w:rPr>
      </w:pPr>
    </w:p>
    <w:p w14:paraId="353433A2" w14:textId="3C73F4CD" w:rsidR="00543F68" w:rsidRPr="00543F68" w:rsidRDefault="00911AC2" w:rsidP="00441E68">
      <w:pPr>
        <w:spacing w:after="0"/>
        <w:rPr>
          <w:sz w:val="22"/>
          <w:szCs w:val="22"/>
        </w:rPr>
      </w:pPr>
      <w:r>
        <w:rPr>
          <w:sz w:val="22"/>
          <w:szCs w:val="22"/>
        </w:rPr>
        <w:t>7</w:t>
      </w:r>
      <w:r w:rsidR="00543F68" w:rsidRPr="00543F68">
        <w:rPr>
          <w:sz w:val="22"/>
          <w:szCs w:val="22"/>
        </w:rPr>
        <w:t>. How many edges does Prim's algorithm add to create the MST?</w:t>
      </w:r>
    </w:p>
    <w:p w14:paraId="2EAD96D5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lastRenderedPageBreak/>
        <w:t xml:space="preserve">    a) V</w:t>
      </w:r>
    </w:p>
    <w:p w14:paraId="54804012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b) V - 1</w:t>
      </w:r>
    </w:p>
    <w:p w14:paraId="5726D272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c) E</w:t>
      </w:r>
    </w:p>
    <w:p w14:paraId="07644C70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d) E - 1</w:t>
      </w:r>
    </w:p>
    <w:p w14:paraId="2DD5232E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nswer: b</w:t>
      </w:r>
    </w:p>
    <w:p w14:paraId="64B361EB" w14:textId="77777777" w:rsidR="00543F68" w:rsidRPr="00543F68" w:rsidRDefault="00543F68" w:rsidP="00441E68">
      <w:pPr>
        <w:spacing w:after="0"/>
        <w:rPr>
          <w:sz w:val="22"/>
          <w:szCs w:val="22"/>
        </w:rPr>
      </w:pPr>
    </w:p>
    <w:p w14:paraId="50C055C7" w14:textId="1A095450" w:rsidR="00543F68" w:rsidRPr="00543F68" w:rsidRDefault="00911AC2" w:rsidP="00441E68">
      <w:pPr>
        <w:spacing w:after="0"/>
        <w:rPr>
          <w:sz w:val="22"/>
          <w:szCs w:val="22"/>
        </w:rPr>
      </w:pPr>
      <w:r>
        <w:rPr>
          <w:sz w:val="22"/>
          <w:szCs w:val="22"/>
        </w:rPr>
        <w:t>8</w:t>
      </w:r>
      <w:r w:rsidR="00543F68" w:rsidRPr="00543F68">
        <w:rPr>
          <w:sz w:val="22"/>
          <w:szCs w:val="22"/>
        </w:rPr>
        <w:t>. What is a key similarity between Dijkstra's algorithm and Prim's algorithm?</w:t>
      </w:r>
    </w:p>
    <w:p w14:paraId="7DA79239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) They both find the shortest path</w:t>
      </w:r>
    </w:p>
    <w:p w14:paraId="20A19A3B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b) They both use a greedy approach</w:t>
      </w:r>
    </w:p>
    <w:p w14:paraId="72A69748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c) They both require negative edge weights</w:t>
      </w:r>
    </w:p>
    <w:p w14:paraId="7C069ACA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d) They both produce a maximum spanning tree</w:t>
      </w:r>
    </w:p>
    <w:p w14:paraId="246D3E7B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nswer: b</w:t>
      </w:r>
    </w:p>
    <w:p w14:paraId="0E02BB58" w14:textId="77777777" w:rsidR="00543F68" w:rsidRPr="00543F68" w:rsidRDefault="00543F68" w:rsidP="00441E68">
      <w:pPr>
        <w:spacing w:after="0"/>
        <w:rPr>
          <w:sz w:val="22"/>
          <w:szCs w:val="22"/>
        </w:rPr>
      </w:pPr>
    </w:p>
    <w:p w14:paraId="19D9DD76" w14:textId="5E81B763" w:rsidR="00543F68" w:rsidRPr="00543F68" w:rsidRDefault="00911AC2" w:rsidP="00441E68">
      <w:pPr>
        <w:spacing w:after="0"/>
        <w:rPr>
          <w:sz w:val="22"/>
          <w:szCs w:val="22"/>
        </w:rPr>
      </w:pPr>
      <w:r>
        <w:rPr>
          <w:sz w:val="22"/>
          <w:szCs w:val="22"/>
        </w:rPr>
        <w:t>9</w:t>
      </w:r>
      <w:r w:rsidR="00543F68" w:rsidRPr="00543F68">
        <w:rPr>
          <w:sz w:val="22"/>
          <w:szCs w:val="22"/>
        </w:rPr>
        <w:t>. What is a fundamental difference between Dijkstra's and Prim's algorithms?</w:t>
      </w:r>
    </w:p>
    <w:p w14:paraId="5611BE13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) Dijkstra's uses a priority queue, while Prim's doesn't</w:t>
      </w:r>
    </w:p>
    <w:p w14:paraId="01B5C050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b) Prim's works on undirected graphs, while Dijkstra's doesn't</w:t>
      </w:r>
    </w:p>
    <w:p w14:paraId="349F75A2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c) Dijkstra's finds shortest paths, while Prim's constructs a minimum spanning tree</w:t>
      </w:r>
    </w:p>
    <w:p w14:paraId="6470A703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d) Prim's is faster than Dijkstra's</w:t>
      </w:r>
    </w:p>
    <w:p w14:paraId="50C402CB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nswer: c</w:t>
      </w:r>
    </w:p>
    <w:p w14:paraId="0AAC0462" w14:textId="77777777" w:rsidR="00543F68" w:rsidRPr="00543F68" w:rsidRDefault="00543F68" w:rsidP="00441E68">
      <w:pPr>
        <w:spacing w:after="0"/>
        <w:rPr>
          <w:sz w:val="22"/>
          <w:szCs w:val="22"/>
        </w:rPr>
      </w:pPr>
    </w:p>
    <w:p w14:paraId="0430E6E4" w14:textId="124485B5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1</w:t>
      </w:r>
      <w:r w:rsidR="00911AC2">
        <w:rPr>
          <w:sz w:val="22"/>
          <w:szCs w:val="22"/>
        </w:rPr>
        <w:t>0</w:t>
      </w:r>
      <w:r w:rsidRPr="00543F68">
        <w:rPr>
          <w:sz w:val="22"/>
          <w:szCs w:val="22"/>
        </w:rPr>
        <w:t>. In Dijkstra's algorithm, how is the distance to a vertex updated?</w:t>
      </w:r>
    </w:p>
    <w:p w14:paraId="631670A6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) By adding the weight of the new edge</w:t>
      </w:r>
    </w:p>
    <w:p w14:paraId="6EEC7681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b) By subtracting the weight of the new edge</w:t>
      </w:r>
    </w:p>
    <w:p w14:paraId="008B29C7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c) By relaxing to the sum of the edge weight plus the distance to the previous vertex if smaller</w:t>
      </w:r>
    </w:p>
    <w:p w14:paraId="75CE74F5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d) By choosing the maximum of the current distance and the new path distance</w:t>
      </w:r>
    </w:p>
    <w:p w14:paraId="0C69C7A8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nswer: c</w:t>
      </w:r>
    </w:p>
    <w:p w14:paraId="511D1F38" w14:textId="77777777" w:rsidR="00543F68" w:rsidRPr="00543F68" w:rsidRDefault="00543F68" w:rsidP="00441E68">
      <w:pPr>
        <w:spacing w:after="0"/>
        <w:rPr>
          <w:sz w:val="22"/>
          <w:szCs w:val="22"/>
        </w:rPr>
      </w:pPr>
    </w:p>
    <w:p w14:paraId="6543811B" w14:textId="0CE505B3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1</w:t>
      </w:r>
      <w:r w:rsidR="00911AC2">
        <w:rPr>
          <w:sz w:val="22"/>
          <w:szCs w:val="22"/>
        </w:rPr>
        <w:t>1</w:t>
      </w:r>
      <w:r w:rsidRPr="00543F68">
        <w:rPr>
          <w:sz w:val="22"/>
          <w:szCs w:val="22"/>
        </w:rPr>
        <w:t>. In Prim's algorithm, how is the next vertex chosen?</w:t>
      </w:r>
    </w:p>
    <w:p w14:paraId="69BCD9E0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) The vertex with the highest degree</w:t>
      </w:r>
    </w:p>
    <w:p w14:paraId="0CFF43E4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b) The vertex with the lowest degree</w:t>
      </w:r>
    </w:p>
    <w:p w14:paraId="37DC2951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c) The vertex with the minimum weight edge connecting it to the MST</w:t>
      </w:r>
    </w:p>
    <w:p w14:paraId="1429D7B4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d) The vertex farthest from the starting point</w:t>
      </w:r>
    </w:p>
    <w:p w14:paraId="2444CE9D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nswer: c</w:t>
      </w:r>
    </w:p>
    <w:p w14:paraId="77DAC009" w14:textId="77777777" w:rsidR="00C02FC7" w:rsidRDefault="00C02FC7" w:rsidP="00441E68">
      <w:pPr>
        <w:spacing w:after="0"/>
        <w:rPr>
          <w:sz w:val="22"/>
          <w:szCs w:val="22"/>
        </w:rPr>
      </w:pPr>
    </w:p>
    <w:p w14:paraId="36315106" w14:textId="4903BD74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1</w:t>
      </w:r>
      <w:r w:rsidR="00911AC2">
        <w:rPr>
          <w:sz w:val="22"/>
          <w:szCs w:val="22"/>
        </w:rPr>
        <w:t>2</w:t>
      </w:r>
      <w:r w:rsidRPr="00543F68">
        <w:rPr>
          <w:sz w:val="22"/>
          <w:szCs w:val="22"/>
        </w:rPr>
        <w:t>. What property of a graph ensures that a minimum spanning tree exists?</w:t>
      </w:r>
    </w:p>
    <w:p w14:paraId="1CFE11F9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) The graph must be directed</w:t>
      </w:r>
    </w:p>
    <w:p w14:paraId="5A04392C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b) The graph must be connected</w:t>
      </w:r>
    </w:p>
    <w:p w14:paraId="6F124445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c) The graph must have negative edge weights</w:t>
      </w:r>
    </w:p>
    <w:p w14:paraId="2AD1EB80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d) The graph must be acyclic</w:t>
      </w:r>
    </w:p>
    <w:p w14:paraId="52445EA6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nswer: b</w:t>
      </w:r>
    </w:p>
    <w:p w14:paraId="23EFD548" w14:textId="77777777" w:rsidR="00543F68" w:rsidRPr="00543F68" w:rsidRDefault="00543F68" w:rsidP="00441E68">
      <w:pPr>
        <w:spacing w:after="0"/>
        <w:rPr>
          <w:sz w:val="22"/>
          <w:szCs w:val="22"/>
        </w:rPr>
      </w:pPr>
    </w:p>
    <w:p w14:paraId="42D5EFDE" w14:textId="0B8221B2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1</w:t>
      </w:r>
      <w:r w:rsidR="00911AC2">
        <w:rPr>
          <w:sz w:val="22"/>
          <w:szCs w:val="22"/>
        </w:rPr>
        <w:t>3</w:t>
      </w:r>
      <w:r w:rsidRPr="00543F68">
        <w:rPr>
          <w:sz w:val="22"/>
          <w:szCs w:val="22"/>
        </w:rPr>
        <w:t>. In the context of MST, what does "greedy" mean?</w:t>
      </w:r>
    </w:p>
    <w:p w14:paraId="245FE0C8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) The algorithm always chooses the largest possible solution</w:t>
      </w:r>
    </w:p>
    <w:p w14:paraId="0D3F16ED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b) The algorithm makes the locally optimal choice at each step</w:t>
      </w:r>
    </w:p>
    <w:p w14:paraId="485F3366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c) The algorithm requires the most computational resources</w:t>
      </w:r>
    </w:p>
    <w:p w14:paraId="0743BDD4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lastRenderedPageBreak/>
        <w:t xml:space="preserve">    d) The algorithm only works on complete graphs</w:t>
      </w:r>
    </w:p>
    <w:p w14:paraId="4CD62576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nswer: b</w:t>
      </w:r>
    </w:p>
    <w:sectPr w:rsidR="00543F68" w:rsidRPr="00543F68">
      <w:headerReference w:type="even" r:id="rId6"/>
      <w:headerReference w:type="default" r:id="rId7"/>
      <w:headerReference w:type="firs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8DD110" w14:textId="77777777" w:rsidR="00B9574E" w:rsidRDefault="00B9574E" w:rsidP="00342894">
      <w:pPr>
        <w:spacing w:after="0" w:line="240" w:lineRule="auto"/>
      </w:pPr>
      <w:r>
        <w:separator/>
      </w:r>
    </w:p>
  </w:endnote>
  <w:endnote w:type="continuationSeparator" w:id="0">
    <w:p w14:paraId="037E4881" w14:textId="77777777" w:rsidR="00B9574E" w:rsidRDefault="00B9574E" w:rsidP="003428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73A503" w14:textId="77777777" w:rsidR="00B9574E" w:rsidRDefault="00B9574E" w:rsidP="00342894">
      <w:pPr>
        <w:spacing w:after="0" w:line="240" w:lineRule="auto"/>
      </w:pPr>
      <w:r>
        <w:separator/>
      </w:r>
    </w:p>
  </w:footnote>
  <w:footnote w:type="continuationSeparator" w:id="0">
    <w:p w14:paraId="713E83E9" w14:textId="77777777" w:rsidR="00B9574E" w:rsidRDefault="00B9574E" w:rsidP="003428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018BB" w14:textId="1718618D" w:rsidR="00342894" w:rsidRDefault="003428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C02091" w14:textId="4CD4B45E" w:rsidR="00342894" w:rsidRDefault="0034289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03F473" w14:textId="57149CEA" w:rsidR="00342894" w:rsidRDefault="003428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AytDAxMzEwMrVU0lEKTi0uzszPAykwqQUAt8jtLiwAAAA="/>
  </w:docVars>
  <w:rsids>
    <w:rsidRoot w:val="00F5668A"/>
    <w:rsid w:val="00072DC2"/>
    <w:rsid w:val="000C31CD"/>
    <w:rsid w:val="00152A56"/>
    <w:rsid w:val="001E3E82"/>
    <w:rsid w:val="00342894"/>
    <w:rsid w:val="00441E68"/>
    <w:rsid w:val="004603CF"/>
    <w:rsid w:val="00543F68"/>
    <w:rsid w:val="006D40B1"/>
    <w:rsid w:val="008A5032"/>
    <w:rsid w:val="00911AC2"/>
    <w:rsid w:val="009D5D01"/>
    <w:rsid w:val="00A12CB1"/>
    <w:rsid w:val="00AB1E6A"/>
    <w:rsid w:val="00B9574E"/>
    <w:rsid w:val="00C02FC7"/>
    <w:rsid w:val="00C94B87"/>
    <w:rsid w:val="00E41255"/>
    <w:rsid w:val="00F56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16A9B59"/>
  <w15:chartTrackingRefBased/>
  <w15:docId w15:val="{9C2A9509-CCCB-44A4-B2B4-D37BA9F6B3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5668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668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5668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5668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5668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5668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5668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5668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5668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668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5668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5668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5668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5668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5668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5668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5668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5668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5668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5668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5668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5668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5668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5668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5668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5668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5668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5668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5668A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3428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28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494</Words>
  <Characters>2819</Characters>
  <Application>Microsoft Office Word</Application>
  <DocSecurity>0</DocSecurity>
  <Lines>23</Lines>
  <Paragraphs>6</Paragraphs>
  <ScaleCrop>false</ScaleCrop>
  <Company/>
  <LinksUpToDate>false</LinksUpToDate>
  <CharactersWithSpaces>3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7</cp:revision>
  <dcterms:created xsi:type="dcterms:W3CDTF">2024-10-01T22:52:00Z</dcterms:created>
  <dcterms:modified xsi:type="dcterms:W3CDTF">2025-04-22T20:15:00Z</dcterms:modified>
</cp:coreProperties>
</file>